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1309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อบถามข้อมูลเพิ่มเติมได้นะคะ ที่ ID LINE ผมโทสันติพงษ์ สันติยะ ผู้บัญชาการศูนย์บริการ COVID-19 กล่าวว่า พลเอกณรงค์พันธุ์ จิตแก้วแท้ ให้หน่วยทหารทุกกองทัพภาค รับรู้และความเข้าใจ ในการให้วัคซีนที่รัฐบาลกำลังดำเนินการอยู่ โดยกองกำลังทหารบกทั้งภายในองค์กรทั้งการสื่อสารกับประชาชนให้มีความรู้ความเข้าใจ ทันต่อข้อมูลข่าวสาร และได้รับประโยชน์จากการฉีดวัคซีนของรัฐบาลอย่างเต็มที่ เน้นการให้คำแนะนำช่องทางและช่วยอำนวยความสะดวกผ่านแอปพลิเคชันหมอพร้อม ด้านกองพันปฏิบัติการจิตวิทยาหน่วยบัญชาการสงครามพิเศษ ลพบุรี ผู้นำชุมชนและ อสม. ตำบลหนองเมือง อำเภอบ้านหมี่ จังหวัดลพบุรี เดินเท้าแบบเคาะประตูบ้นป้องกันการระบาดของ COVID-19 ต้านเชื้อเพื่อชาติ เน้นกลุ่มเป้าหมายผู้ที่มีอายุ 60 ปีขึ้นไป และผู้มีโรคประจำตัว 7 กลุ่มโรค ควบคู่กับการแจกจ่ายหน้ากากอนามัย ติดโปสเตอร์ แจกใบปลิว เพื่อให้ขั้นตอนการลงทะเบียนหมอพร้อมเพื่อรับสิทธิ์การฉีดวัคซีน COVID-1ใช้รถยนต์บรรทุกพร้อมแบบ 51 ไปตามหมู่ 1 และหมู่ 7 ตำบลหนองเมือง และอำเภอบ้านหมี่ ใช้หอกระจายข่าวประจำหมู่บ้านประชมสัมพันธ์ให้ทุกครัวเรือนดูแลตนเองและครอบครัวให้ปลอดภัย ตามมาตรการที่กระทรวงสาธารณสุขได้กำหนดไว้ การฉีดวัคซีนเพื่อให้ประชาชนคลายกังวลว่าวัคซีนไม่ได้เป็นอันตรายอย่างที่คิด อีกทั้งยังช่วยให้ตนเองและครอบครัวปลอดภัยจาก COVID-19 ด้วย ส่วนหน่วยเฉพาะกิจทหารราบที่ 4 กองกำลังกำลังผลจิตอาสา เจ้าหน้าที่โรงพยาบาลส่งเสริมประจำตำบลในพื้นที่รณรงค์สร้างความรู้ ความเข้าใจที่ถูกต้อง เกี่ยวกับการฉีดวัคซีน COVID-19 เพื่อสร้างภูมิคุ้มกันหมู่ จากการแพร่ระบาดของ COVID-19 ในแบบเดินเท้า เคาะประตูบ้านของประชาชน ชาวเขาเผ่าอากันกะยอ อำเภอพบพระ จังหวัดตาก ซึ่งเป็นหมู่บ้านห่างไกล แนวชายแดนไทย-เมียนมา มีประชากรอาศัยอยู่จำนวนเกือบ 3,000 ซึ่งการลงพื้นที่ประชาสัมพันธ์ ให้ชาวบ้านปะกากะยอเข้าใจคลายความวิตกกังวลเรื่อง COVID-19 เพิ่มขึ้นเพื่อลดการแพร่ระบาดของโรคเพิ่มภูมิคุ้มกันหมู่ได้อย่างมีประสิทธิภาพ ประชาชนยังคงติดต่อศูนย์ประสานงานต้านภัย COVID กองทัพบกอย่างต่อเนื่องนะคะ โดยเฉพาะเรื่องขอความอนุการกองทัพบกโดยให้ฌาปนกิจศพ ซึ่งเป็นนโยบายของผู้บัญชาการทหารบกเพื่อดูแล แบ่งเบาภาระค่าใช้จ่ายของครอบครัวของผู้เสียชีวิต โดยไม่เสียค่าใช้จ่ายใด ๆ ทั้งสิ้นค่ะ กองทัพบกยังคงเป็นสื่อกลางและภาครัฐด้วยการเปิดคู่สายของสถานีกองทัพบก หมายเลขโทรศัพท์ 022705669เพื่อเป็นสื่อกลางประสานไปยังศูนย์แรกรับของรัฐบาลหรือสาธารณสุขจังหวัดในพื้นที่ต่าง ๆ เพื่อให้หน่วยงานต่าง ๆ เข้าถึงที่ตกค้างเข้าสู่กระบวนการรักษา ประสานงานแล้วกว่า 330 ราย ยังเป็นเรื่องการสอบถามข้อมูล ลงทะเบียนแอปพลิเคชันหมอพร้อม การฉีดวัคซีน COVID-19 รวมถึงการป้องกันหากมีคนในครอบครัวติดเชื้อโควิด ขณะเดียวกันวันนี้คณะศิษย์เก่าบริหารระดับสูง นักบริหารตลาดทุนที่ 21 ได้นำข้าวกล่องและอาหารแห้งโดยมีพลโทวสันต์ ทับวงศ์ สายงานบริหารสถานีโทรทัศน์กองทัพบกเป็นผู้รับมอบซึ่งทางศูนย์จะส่งมอบให้กับบุคลากรทางการแพทย์ โรงพยาบาลพระมงกุฎเกล้าและโรงพยาบาลตำรวจต่อไป และวันนี้ยังมีประชาชนติดต่อประสานงานผ่านศูนย์ประสานงานต้านภัย COVID กองทัพบก ผู้เสียชีวิตจาก COVID-19 ประกอบพิธีศาสนาและฌาปนกิจศพ และฌาปนสถาน วันศิริพงศ์ธรรมนิมิตร 19 วันแล้ว 57 ราย โดยไม่เสียค่าใช้จ่ายค่ะ ประชาชนที่ได้รับความเดือดร้อนนะคะ สามารถประสานขอการช่วยเหลือที่ 02-2หรือสอบถามข้อมูลเพิ่มเติมที่ HD5</w:t>
      </w:r>
      <w:r>
        <w:t xml:space="preserve"> </w:t>
      </w:r>
      <w:r>
        <w:t xml:space="preserve">@COVIDTV5HD1</w:t>
      </w:r>
      <w:r>
        <w:t xml:space="preserve"> </w:t>
      </w:r>
      <w:r>
        <w:t xml:space="preserve">ไม่เว้นวันหยุดราชการแบบไม่เสียค่าใช้จ่ายจนกว่าสถานกาณณรณ์การแพร่ระบาดจะคลี่คลายค่ะ ด้านยานพาหนะของแต่ละเหล่าทัพได้มีการนำมาเคลื่อนย้ายผู้ติดเชื้อ COVID-19 สาธารณสุขค่ะ การเคลื่อนย้ายผู้ติดเชื้อ COVID-19 สปม. ที่จัดตั้งขึ้นโดยกองบัญชาการกองทัพไทย ยังคงมีการปฏิบัติภารกิจอย่างต่อเนื่อง ในวันนี้รับผู้ติดเชื้อ COVID-19 จากศูนย์พักคอย วันสะพานเขตคลองเตย ของกระทรวงสาธารณสุข ในพื้นที่โรงพยาบาลสนามนิมิตบุตร เขตปทุมวัน กรุงเทพมหานคร โดยตลอดสัปดาห์ ได้เคลื่อนย้ายผู้ป่วยไปแล้ว 1,406 ครั้ง จำนวนผู้ป่วยที่เข้ารับการรักษาในโรงพยาบาลสนามจำนวน 2,242 ราย ซึ่งเป็นไปตามนโยบายของ พลเอก ประยุทธ์ จันทร์รัฐมนตรีและรัฐมนตรีว่าการกระทรวงกลาโหมที่สั่งการให้กองทัพนำทรัพยากรที่มีอยู่มาช่วยเหลือประชาชน และดูแลประชาชนในสถานการณ์ COVID-19 เพื่อแบ่งเบาภาระของกระทรวงสาธารณสุข เพื่อเคลื่อนย้ายผู้ติดเชื้ออย่างมีประสิทธิภาพส่วนที่จังหวัดตาก ตรวจเจอคลัสเตอร์กลุ่มชาติพันธ์ุตำบลเชียงทอง อำเภอวังจ้าง จังหวัดตาก ได้ออกคำสั่งล็อกดาวน์พื้นที่แพร่ระบาดและเปิดโรงพยาบาลสนามที่ตั้งอยู่ภายในดรงพยาบาลราชมงคลล้านนา ตาก โดยพลตรี สุกันยา วิลัยลัก ที่ 310 ในฐานะผู้บัญชาการสถานการณ์การแพร่ระบาดของ COVID-19 จังหวัดตาก ยานพาหนะพร้อมเจ้าหน้าที่พยาบาลประจำรถ เพื่อดูแลผู้ติดเชื้อจากบ้านผาผึ้ง ร่วมกับหน่วยงานที่เกี่ยวข้องช่วยเหลือผู้ป่วยและโรงพยาบาลค่ายวชิรเจ้าหน้าที่พยาบาลประจำโรงพยาบาลสนาม 24 ชั่วโมง เพื่อปฏิบัติงานร่วมกับบุคลากรทางการแพทย์ และจัดสารวัตทหาร และควบคุมพื้นที่เข้าออกให้เป็นไปตามมาตรการ COVID-19 ตลอด 24 ชั่วโมง ในส่วนของพื้นที่ล็อกดาวน์เจ้าหน้าที่และฝ่ายปกครอง นำเครื่องอุปโภค บริโภค ข้าวสาร อาหารแห้ง เครื่องดื่ม ไปมอบให้ผู้นำชุมชนเพื่อแจกจ่ายให้กับประชาชนในพื้นที่ เพื่อช่วยเหลือผู้ประสบภัย COVID ต่อไป ส่วนกองทัพอากาศค่ะ ได้นำเจ้าหน้าที่ฉีดพ่นแอลกอฮอล์ภายในตลาดยิ่งเจริญก่อนกลับมาเปิดให้บริการ พลอากาศโท ฐานะ เจ้ากรมกิจการพลเรือน ในฐานะผู้อำนวยการ พลเรือนทหาร ได้นำคณะเจ้าหน้าที่ชุดปฏิบัติการนิวเคลียร์จากศูนย์วิจัยพัฒนาวิทยาศาสตร์การบินกองทัพอากาศ ทำการฉีดพ้นแอลกอฮอล์ฆ่าเชื้อ เพื่อทำความสะอาดในตลาดยิ่งเจริญ จากการตรวจหาเชิงรุก จากการค้าของแรงงานข้ามชาติและชุมชนครอบคลุมพื้นที่ตลาดยิ่งเจริญ ตั้งแต่วันที่ 8 พฤษภาคมที่ผ่านมา โดยเจ้าหน้าที่กองทัพอากาศได้ทำการฉีดพื้นแอลกอฮอล์ฆ่าเชื้อโซนปลาน้ำจืด จนถึงน้ำทะเล เต้นยักษ์ ลานจอดรถที่ 3 ปี อาคาร 800 ตารางเมตร และอาคารใกล้เคียงตลาดยิ่งเจริญ เพื่อเตรียมความพร้อมในการเปิดให้บริการต่อไป ทั้งนี้กองทัพอากาศยังคงดำเนินการบรรเทาแก้ไขปัญหา COVID-19 อย่างต่อเนื่อง ยังดำรงความพร้อมของทรัพยากรต่าง ๆ ที่สาธารณสุขในการรับมือกับสถานการณ์และการแพร่ระบาดของโรค เพื่อให้ประชาชนกลับมาใช้ชีวิตได้อย่างปกติโดยเร็วที่สุด นอกจากนี้กองทัพอากาศยังกรมควบคุมโรค โดยให้บริการตรวจคัดกรองเชิงรุกด้วยรถเก็บตัวอย่างชีวนิรภัยพระราชทานในประชาชนกลุ่มผู้สัมผัสใกล้ชิดกับผู้ป่วยยืนยัน และไปยังสถานที่เสี่ยง โดยสามารถขอรับการตรวจได้นะคะ ที่สนามกีฬาธูปเตมี พฤษภาคมนี้ จำกัดจำนวนอยู่ที่ 1500 คน โดยสถาบันควบคุมโรคเขตเมือง COVID-19 เชิงรุกต่อเนื่อง ตั้งแต่วันที่ 1 พฤษภาคม มาจนถึงวันที่ 20 พฤษภาคม นั้น มีจำนวนผู้ตรวจ 23,714 คน กองบัญชาการได้ดำเนินการกำลังพลจิตรอาสานำเครื่องอุปโภค-บริโภคแจกจ่ายช่วยเหลือ บรรเท่าผลกระทบที่เกิดกับประชาชนในสถานการณ์ของ COVID-19 กองบัญชาการ กองพลเรือนทหาร พระราชทานนำเครื่องอุปโภค-บริโภค เจลแอลกอฮอล์และหน้ากากอนามัยจำนวน 4 ชุด ซึ่งได้รับการสนับสนุนจากสมาคมแม่บ้าน กองบัญชาการกองทัพไทย นำไปแจกจ่ายให้กับ 4 ชุมชนในพื้นที่ราชเทวี กรุงเทพมหานคร ซึ่งมีทั้งสิ้น โรงเจมักสัน ชุมชนนิคมมักสัน วัดมักสันและชุมชนหลังวัดประสงค์พร้อมกันนี้ คุณ ศรีสวัสดิ์ กองทัพไทยยังได้มอบลูกชิ้น 100 กิโลกรัม และไส้กรอกจำนวน 100 กิโลกรัมให้กับ กองทหารพัฒนาเพื่อสนับสนุนรถครัวสนาม เพื่อบรรเทาความเดือดร้อนหลังช่วงระบาดของ COVID-19 เพื่อให้เป็นไปตามนโยบายของพลเอง เฉลิมพล ในฐานะหัวหน้าศูนย์แก้ไข ด้านความมั่นคง ที่มีความห่วงใยพี่น้องประชาชนในช่วงการระบาดของ COVID-19 ในชุมชนต่าง ๆ กองทัพบกเองก็ยังคงเดินหน้านำรถสนามประกอบเลี้ยงอาหารปรุงสุกพร้อมรับประทาน วันละ 2,000 กล่องพร้อมกับน้ำดื่มเพื่อบรรเทาให้กับพี่น้องประชาชนค่ะ เกือบ 2 สัปดาห์แล้วนะคะ ที่กองทัพบก นำจิตอาสาจากกองพลที่ 1 รักษาพระองค์ พร้อมรถครัวสนาม กรุงเทพมหานคร เพื่อแจกจ่ายอาหารปรุงสุกแจกจ่ายให้กับพี่น้องคลองเตย ตามนโยบายกองทัพบก ความเดือดร้อนของประชาชนที่ติดเชื้อ COVID-19 นำรถครัวสนามของกองทัพบกได้ลงพื้นที่ชุมชนเคหะคลองเตย-18 ล็อก 4, 5, 6 และที่เคหะคลองเตย 1-10 แจกให้ประชาชน พร้อมน้ำดื่มสะอาด พร้อมทั้งอย่างเคร่งครัดได้บรรเทาความเดือดร้อนให้กับด้านพลตรีพัฒนา ฉัตรรัตนแสง ผู้บัญหาพิเศษ ลพบุรี เคลื่อนที่ รถจักรยานยนต์ Army Delivery พร้อมด้วยกำลังพลจิตอาสาพระราชทาน รบพิเศษ ปฏิบัติการจิตวิทยาร่วมกับหนองม่วงออกปฏิบัติการจัดตั้งโรงครัวสนาม พร้อมอาหารปรุงสุก รับประทาน และน้ำดื่น 500 กล่อง แจกจ่ายให้กับประชาชนที่ได้รับผลกระทบจาก COVID-19 หนองม่วง จังหวัดลพบุรี พร้อมกันนี้ยังจัดรถประชาสัมพันธ์พร้อมด้วยทีมแพทย์หมอเดินเท้า พร้อมด้วยถุงยังชีพ ข้าวสาร, อาหารแห้ง, น้ำมันพืช, แจลล้างมือ และหน้ากากอนามัย แจกจ่ายผู้สูงอายุ และผู้ป่วยติดเตียงที่ไม่สามารถเดินทางมารับสิ่งของได้ด้วยตัวเอง ดูแลสุขภาพเบื้องต้นตามคำสั่งผู้บัญชาการทหารบกที่ห่วงใยประชาชน โดยกำชับให้หน่วยทหารทั่วประเทศสนับสนุนการแก้ปัญหาและป้องกันการแพร่ระบาดของ COVID-19 ตามมาตรการแต่ละจังหวัด ช่วยเหลือประชาชนอย่างดีที่สุดจนกว่าสถานการณ์จะคลี่คลาย บรรดาทหารจิตอาสายังคงลงพื้นที่ช่วยเหลือพี่น้องประชาชนอย่างไม่ลดละนะคะ เพื่อให้ก้าวพ้นสถานการณ์นี้ได้อย่างปลอดภัย มณฑลทหารบกที่ 32 และศูนย์อำนวยการจิตรอาสาพร้อมด้วยวิทยากรจิตอาสา 904 พระราชทาน เยี่ยมเยียนให้กำลังใจ นำเครื่องดื่ม ขนม, น้ำดื่ม, หน้ากากนามัย มอบให้กับเด็กนักเรียนด้อยโอกาส เพื่อสร้างกำลังใจให้กับน้อง ๆ ที่พิการเรื่องการมองเห็นรวมถึงป้องกันการระบาดของ COVID-19 ที่โรงเรียนพัฒนาการศึกษาคนพิการตาบอด อำเภอเมือง จังหวัดลำปาง ส่วนกำลังพลจิตอาสาพระราชทาน กรมทหารราบที่ 1 กรมทหารราบที่ 9 รวมกับกรมบริหารกาญจนบุรี ทำความสะอาดฉีดพ่นฆ่าเชื้อ COVID-19 ที่โรงเรียนเทพศิรินทร์ ลาดหญ้า สถานีรถไฟ สถานีขนส่งผู้โดยสาร สวนสุขภาพพระยาสังวรณ์ ในการป้องกัน COVID-19 รวมทั้งเป็นการคลีคลายสถานกาณณ์อย่างต่อเนื่องสร้างสภาพแวดล้อม และสุขอนามัยที่ดี เพื่อความปลอดภัยของพี่น้องประชาชน มาดูกิจกรรมดี ๆ กันต่อนะคะ ตามนโยบายของผู้บัญชาการทหารบกค่ะ ที่กองบังคับการทหารม้าที่ 5 ค่ายเสนาณรงค์ อำเภอหาดใหญ่ จังหวัดสงขลา พลเอกพีรพล รองผู้บังคับการทหารราบที่ 5 เป็นประธานรับมอบฟักทองในโครงการรวมพลังช่วยเหลือพี่น้องจังหวัดสนโยบายของผู้บัญชาการทหารบกได้ดำเนินการ โดยจะนำฟักทองแจกให้กับหน่วยขึ้นตรงแจกจ่ายให้กับกำลังพลและครอบครัวนำไปประกอบอาหาร และให้ทหารกองประจำการในหน่วย รับประทาน ตามโครงการน้องทหารอิ่มท้องพี่น้องเกษตรกรอิ่มใจที่เป็นดำริของผู้บัญชาการทหารบก สำหรับเกษตรกรรายได้ ประสบปัญหาราคาตกต่ำก็สามารถติดต่อได้นะคะ ที่โครงการน้องทหารอิ่มท้อง พี่น้องเกษตรอิ่มใจ ตามหมายเลขโทรศัพท์ 0614188256 หรือส่งข้อความพร้อมเบอร์โทรศัพท์ติดต่อเข้ามาค่ะ ที่ Facebook TV5 HD1 www..tv5.co.th โดยจะประสานหน่วยทหารลงไปช่วยซื้อผลผลิต ต่อกันที่ผู้บังคับหน่วยทหารที่ 5 นะคะ ไปตรวจเยี่ยมและติดตามผลการดำเนินกิจกรรมชุมชนเบิกบาน อาหารปลอดภัย ตามพระราชดำริ สมเด็จพระกนิษฐาธิราชเจ้า ที่โรงเรียนบ้านแม่ละเมิง จังหวัดจาก รวมทั้งอุดหนุนไข่ไก่ที่ล้นสต๊อก เศรษฐกิจพอเพียงการเลี้ยงไข่ไก่พระราชทานโดยนำขนมไปแจกจ่ายให้กับเด็ก ๆ ในชุมชน และในพื้นที่ แปลงผักและสัตว์เลี้ยงตามโครงการทหารพันธุ์ดี แนวคิด ขนม ลูกอม แลกดูแปลงผัก และนักเรียนในพื้นที่เข้ามามีส่วนร่วมในช่วงปิดเทอม การมีวินัย เข้าใจถึงปรัชญาเศรษฐกิจพอเพียง รวมถึงเป็นแหล่งอาหารในชุมชนและครอบครัว ยามที่เกิดวิกฤตได้ด้วย ได้อีกด้วย หน่วยเฉพาะกิจกรมทหารม้าที่ 3 สกัดกั้น โดยผิดกฎหมาย โดยสามารถรวบคนไทยกับชาวอินเดียที่เข้าเมืองอย่างผิดกฎหมายได้ค่ะ การปฏิบัติหน้าที่ของหน่วยกำลังพลที่ 3 กองกำลังผาเมือง ได้ร่วมกับตำรวจตรวจคนเข้าเมืองเชียงรายและฝ่ายปกครองแม่สาย ลาดตระเวน การลักลอบเข้าเมืองอย่างผิดกฎหมาย ล่าสุดสามารถควบคุมตัวคนไทยได้ 4 คน ขณะเดินอยู่ที่ทางขึ้นวัดถ้ำผาจม หมู่ 1 อำเภอแม่สาย พื้นที่ติดชายแดนไทย-เมียนมา ทั้งหมดสารภาพนะคะ ว่าหลบหนีไปทำงานใน เมียนมา จึงว่าจ้างคนนำทางพาเดินทางตามลำน้ำเข้าสันเขาเข้าสู่ประเทศไทย จนมาถูกเจ้าหน้าที่จับกุม ขณะเดียวกัน เจ้าหน้าที่ยังพบผู้ต้องสงสัยอีก 1 คน ท่าข้าม บริเวณด้านหลังวัดผาจม ลักลอบเข้าเมืองเพื่อหางานทำในกรุงเทพฯ จึงควบคุมตัวผู้ต้องหาจำนวน 5 คน ตรวจหาเชื้อ COVID-19 และดำเนินคดีตามกฎหมายต่อไป</w:t>
      </w:r>
    </w:p>
    <w:p>
      <w:pPr>
        <w:pStyle w:val="BodyText"/>
      </w:pPr>
      <w:r>
        <w:t xml:space="preserve">[เสียงดนตรี] วันนี้นะครับ เรามาส่งน้ำใจนะครับ ช่วยเหลืออย่างต่อเนื่องเลยครับ ก็โทรไปทาง ทบ. ครับ เขาโทร. ครั้งเดียวติดเลยครับ ดำเนินเรียบร้อย แล้วเขาแบบ… น้ำตาจะไหลจริง ๆ ดีมากครับ คุณผู้ชมคะ แม้หลายพื้นที่มีฝนลงมาแล้วแต่บางพื้นที่ยังเผชิญกับปัญหาภัยแร้ง นำรถน้ำออกช่วยเหลือพี่น้องประชาชนที่ขาดแคลนน้ำค่ะ กรมทหารปืนใหญ่ที่ 4 รับแจ้งจากชาวบ้านหมู่ 3 อำเภอวังพิกุล จังหวัดพิษณุโลก เพราะอยู่ปลายสายของประปาหมู่บ้าน ร้องขอให้หน่วยเข้าไปให้การช่วยเหลือทันที ปริมาณน้ำ 24,000 ลิตร โดยเข้าเติมน้ำตามบ้านเรือนที่เดือนร้อน และเติมน้ำที่แทงค์ของประปาหมู่บ้าน ในพื้นที่ 60 ครอบครัว ประชาชนต่างขอบคุณกองทัพบก ตามโครงการต้านภัยแล้งที่ทหารเข้ามาช่วยเหลือในทุกโอกาสค่ะ ขอบคุณทหารมากนะคะ ที่นำน้ำมาช่วย พอดีตอนนี้นี่ที่… น้ำไม่เพียงพอต่อภายในผู้อุปโภค-บริโภค ไปที่ทหาร ทหารก็นำมาช่วยเหลือตลอดในโครงการราชรัฐช่วยภัยแล้ง ขอบคุณมาก ๆ นะคะ ขอบคุณค่ะ ไปต่อกันที่จังหวัดนครราชสีมานะคะ กลุ่มมณฑลทหารบกพระราชทานเราทำความดีด้วยหัวใจจัดทำตัดแต่งทางน้ำและตัดแต่งกิ่งไม้ยื่นรุกล้ำลำตะคลองไหลผ่านเมือง ที่บริเวณวัดสุสาน อำเภอเมือง เพื่อทำให้ตัวเมืองไม่มีเศษขยะและวัชพืชกีดขวาง แก้ปัญหาน้ำท่วมขัง ในนครราชสีมา ก่อนไหลลงแม่นำมูล อำเภอเฉลิมพระเกียติ ไหลผ่านชุมชน 11 ชุมชนด้วยกันค่ะ มีประชาชนอาศัยอยู่ 1,100,000 คน เพื่อเป็นการสร้างจิตสำนึกผู้ที่อาศัยอยู่ริมน้ำได้ตระหนักในการรักษาน้ำในแม่น้ำลำคลองให้สะอาดสวยงาม สนองแนวทางพระราชดำริของพระเจ้าอยู่หัว ที่ทรงเป็นห่วงประชาชนที่ดี ใส่ใจสิ่งแวดล้อม ด้วยการสามัคคี ประกอบกิจการสาธารณะโดยประโยชน์สุข โดยไม่หวังผลตอบแทน ด้านมณฑลทหารบกที่ 13 ร่วมขุดลอกคูคลอง บริเวณสะพานหมู่ 13 จังหวัดเพชรบูรณ์ รวมกับกองพลทหารม้าที่ 1 หน่วยงานเคลื่อนที่ 16 อำเภอเมืองเพชรบูรณ์ เสบียงและประชาชนจิตอาสา ตามนโยบายกองทัพบก กำจัดอุปสรรคการไหลผ่านของน้ำ แก้ปัญหาน้ำท่วมในฤดูฝน ทั้งหมดนี้ คือ รายการ วี อาร์ โซเยอร์ นะคะ ช่วงหน้ากลับมาติดตามข่าวในพระราชสำนักค่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13092564</dc:title>
  <dc:creator/>
  <cp:keywords/>
  <dcterms:created xsi:type="dcterms:W3CDTF">2021-09-13T09:24:17Z</dcterms:created>
  <dcterms:modified xsi:type="dcterms:W3CDTF">2021-09-13T09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กันยายน 2564 เวลา 14.50 น.</vt:lpwstr>
  </property>
  <property fmtid="{D5CDD505-2E9C-101B-9397-08002B2CF9AE}" pid="3" name="subtitle">
    <vt:lpwstr/>
  </property>
</Properties>
</file>